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7248E" w14:textId="77777777" w:rsidR="004E30F1" w:rsidRDefault="00000000">
      <w:pPr>
        <w:pStyle w:val="FirstParagraph"/>
      </w:pPr>
      <w:r>
        <w:t>Lake Hopatcong Commission Open Public Records Act (OPRA) Request Form</w:t>
      </w:r>
    </w:p>
    <w:p w14:paraId="78923858" w14:textId="77777777" w:rsidR="004E30F1" w:rsidRDefault="00000000">
      <w:pPr>
        <w:pStyle w:val="BodyText"/>
      </w:pPr>
      <w:r>
        <w:t>Mailing Address: Lake Hopatcong Commission P.O. Box 851 260 Lakeside Blvd. Landing, NJ 07850</w:t>
      </w:r>
    </w:p>
    <w:p w14:paraId="5F2E0DD0" w14:textId="77777777" w:rsidR="00A93E34" w:rsidRDefault="00000000">
      <w:pPr>
        <w:pStyle w:val="BodyText"/>
      </w:pPr>
      <w:r>
        <w:t xml:space="preserve">Email: info@lakehopatcongcommission.org </w:t>
      </w:r>
    </w:p>
    <w:p w14:paraId="1C88833A" w14:textId="64F3270D" w:rsidR="004E30F1" w:rsidRDefault="00000000">
      <w:pPr>
        <w:pStyle w:val="BodyText"/>
      </w:pPr>
      <w:r>
        <w:t>Website: www.lakehopatcongcommission.org</w:t>
      </w:r>
    </w:p>
    <w:p w14:paraId="3C1F1A44" w14:textId="77777777" w:rsidR="004E30F1" w:rsidRDefault="00E32658">
      <w:r>
        <w:rPr>
          <w:noProof/>
        </w:rPr>
        <w:pict w14:anchorId="53AA1FE3">
          <v:rect id="_x0000_i1031" alt="" style="width:468pt;height:.05pt;mso-width-percent:0;mso-height-percent:0;mso-width-percent:0;mso-height-percent:0" o:hralign="center" o:hrstd="t" o:hr="t"/>
        </w:pict>
      </w:r>
    </w:p>
    <w:p w14:paraId="74D21676" w14:textId="77777777" w:rsidR="00A93E34" w:rsidRDefault="00000000">
      <w:pPr>
        <w:pStyle w:val="FirstParagraph"/>
      </w:pPr>
      <w:r>
        <w:t xml:space="preserve">Requestor Information: </w:t>
      </w:r>
    </w:p>
    <w:p w14:paraId="3E1037ED" w14:textId="77777777" w:rsidR="00A93E34" w:rsidRDefault="00000000">
      <w:pPr>
        <w:pStyle w:val="FirstParagraph"/>
      </w:pPr>
      <w:r>
        <w:t xml:space="preserve">Name: _______________________________________ </w:t>
      </w:r>
    </w:p>
    <w:p w14:paraId="679E8D12" w14:textId="77777777" w:rsidR="00A93E34" w:rsidRDefault="00000000">
      <w:pPr>
        <w:pStyle w:val="FirstParagraph"/>
      </w:pPr>
      <w:r>
        <w:t xml:space="preserve">Mailing Address: ______________________________ </w:t>
      </w:r>
    </w:p>
    <w:p w14:paraId="5E4C674F" w14:textId="77777777" w:rsidR="00A93E34" w:rsidRDefault="00000000">
      <w:pPr>
        <w:pStyle w:val="FirstParagraph"/>
      </w:pPr>
      <w:r>
        <w:t xml:space="preserve">Email Address: _______________________________ </w:t>
      </w:r>
    </w:p>
    <w:p w14:paraId="6BA287E0" w14:textId="77777777" w:rsidR="00A93E34" w:rsidRDefault="00000000">
      <w:pPr>
        <w:pStyle w:val="FirstParagraph"/>
      </w:pPr>
      <w:r>
        <w:t xml:space="preserve">Phone Number (optional): ______________________ </w:t>
      </w:r>
    </w:p>
    <w:p w14:paraId="1BDDE255" w14:textId="77777777" w:rsidR="00A93E34" w:rsidRDefault="00000000">
      <w:pPr>
        <w:pStyle w:val="FirstParagraph"/>
      </w:pPr>
      <w:r>
        <w:t xml:space="preserve">Preferred Delivery Method: </w:t>
      </w:r>
    </w:p>
    <w:p w14:paraId="65239875" w14:textId="77777777" w:rsidR="006D4855" w:rsidRDefault="00000000">
      <w:pPr>
        <w:pStyle w:val="FirstParagraph"/>
      </w:pPr>
      <w:r>
        <w:t>[ ] Email</w:t>
      </w:r>
    </w:p>
    <w:p w14:paraId="090B769B" w14:textId="219CBDB6" w:rsidR="00A93E34" w:rsidRDefault="00000000">
      <w:pPr>
        <w:pStyle w:val="FirstParagraph"/>
      </w:pPr>
      <w:r>
        <w:t xml:space="preserve">[ ] Paper Copies </w:t>
      </w:r>
    </w:p>
    <w:p w14:paraId="701800F7" w14:textId="77777777" w:rsidR="004E30F1" w:rsidRDefault="00E32658">
      <w:r>
        <w:rPr>
          <w:noProof/>
        </w:rPr>
        <w:pict w14:anchorId="2F5831ED">
          <v:rect id="_x0000_i1030" alt="" style="width:468pt;height:.05pt;mso-width-percent:0;mso-height-percent:0;mso-width-percent:0;mso-height-percent:0" o:hralign="center" o:hrstd="t" o:hr="t"/>
        </w:pict>
      </w:r>
    </w:p>
    <w:p w14:paraId="63E9F878" w14:textId="77777777" w:rsidR="004E30F1" w:rsidRDefault="00000000">
      <w:pPr>
        <w:pStyle w:val="FirstParagraph"/>
      </w:pPr>
      <w:r>
        <w:t>Record(s) Requested: Please describe the records you are requesting with as much detail as possible: ______________________________________________________________________________ ______________________________________________________________________________ ______________________________________________________________________________</w:t>
      </w:r>
    </w:p>
    <w:p w14:paraId="1D3B75E8" w14:textId="77777777" w:rsidR="00A93E34" w:rsidRPr="00A93E34" w:rsidRDefault="00A93E34" w:rsidP="00A93E34">
      <w:pPr>
        <w:pStyle w:val="BodyText"/>
      </w:pPr>
    </w:p>
    <w:p w14:paraId="4EB6C252" w14:textId="77777777" w:rsidR="00A93E34" w:rsidRDefault="00000000">
      <w:pPr>
        <w:pStyle w:val="BodyText"/>
      </w:pPr>
      <w:r>
        <w:t xml:space="preserve">If the requested records are available electronically, would you prefer them emailed? </w:t>
      </w:r>
    </w:p>
    <w:p w14:paraId="21EDED49" w14:textId="0DB75EA6" w:rsidR="004E30F1" w:rsidRDefault="00000000">
      <w:pPr>
        <w:pStyle w:val="BodyText"/>
      </w:pPr>
      <w:r>
        <w:t>[ ] Yes [ ] No</w:t>
      </w:r>
    </w:p>
    <w:p w14:paraId="3FB4CD41" w14:textId="77777777" w:rsidR="004E30F1" w:rsidRDefault="00E32658">
      <w:r>
        <w:rPr>
          <w:noProof/>
        </w:rPr>
        <w:pict w14:anchorId="5819999C">
          <v:rect id="_x0000_i1029" alt="" style="width:468pt;height:.05pt;mso-width-percent:0;mso-height-percent:0;mso-width-percent:0;mso-height-percent:0" o:hralign="center" o:hrstd="t" o:hr="t"/>
        </w:pict>
      </w:r>
    </w:p>
    <w:p w14:paraId="386E9E7F" w14:textId="442D8443" w:rsidR="00A93E34" w:rsidRDefault="00000000">
      <w:pPr>
        <w:pStyle w:val="FirstParagraph"/>
      </w:pPr>
      <w:r>
        <w:t xml:space="preserve">Fees: - Electronic copies: Free  </w:t>
      </w:r>
    </w:p>
    <w:p w14:paraId="6D1ED987" w14:textId="145962BC" w:rsidR="00A93E34" w:rsidRDefault="00000000">
      <w:pPr>
        <w:pStyle w:val="FirstParagraph"/>
      </w:pPr>
      <w:r>
        <w:t xml:space="preserve">Paper copies: $0.05 per page (letter) or $0.07 per page (legal)  </w:t>
      </w:r>
    </w:p>
    <w:p w14:paraId="1633183F" w14:textId="439CB028" w:rsidR="004E30F1" w:rsidRDefault="00000000">
      <w:pPr>
        <w:pStyle w:val="FirstParagraph"/>
      </w:pPr>
      <w:r>
        <w:t>Special service charges may apply for extensive requests requiring extra time or resources.</w:t>
      </w:r>
    </w:p>
    <w:p w14:paraId="4135F65D" w14:textId="77777777" w:rsidR="004E30F1" w:rsidRDefault="00E32658">
      <w:r>
        <w:rPr>
          <w:noProof/>
        </w:rPr>
        <w:pict w14:anchorId="5D42E6DA">
          <v:rect id="_x0000_i1028" alt="" style="width:468pt;height:.05pt;mso-width-percent:0;mso-height-percent:0;mso-width-percent:0;mso-height-percent:0" o:hralign="center" o:hrstd="t" o:hr="t"/>
        </w:pict>
      </w:r>
    </w:p>
    <w:p w14:paraId="61292B01" w14:textId="77777777" w:rsidR="00A93E34" w:rsidRDefault="00000000">
      <w:pPr>
        <w:pStyle w:val="FirstParagraph"/>
      </w:pPr>
      <w:r>
        <w:t xml:space="preserve">Delivery of Records: </w:t>
      </w:r>
    </w:p>
    <w:p w14:paraId="77AC4006" w14:textId="262128DB" w:rsidR="00A93E34" w:rsidRDefault="00000000">
      <w:pPr>
        <w:pStyle w:val="FirstParagraph"/>
      </w:pPr>
      <w:r>
        <w:lastRenderedPageBreak/>
        <w:t xml:space="preserve">[ ] Please email electronic copies </w:t>
      </w:r>
    </w:p>
    <w:p w14:paraId="4E392095" w14:textId="226BE235" w:rsidR="004E30F1" w:rsidRDefault="00000000">
      <w:pPr>
        <w:pStyle w:val="FirstParagraph"/>
      </w:pPr>
      <w:r>
        <w:t>[ ] Please mail paper copies (postage may apply)</w:t>
      </w:r>
    </w:p>
    <w:p w14:paraId="00A3C2F5" w14:textId="77777777" w:rsidR="004E30F1" w:rsidRDefault="00E32658">
      <w:r>
        <w:rPr>
          <w:noProof/>
        </w:rPr>
        <w:pict w14:anchorId="0192ED95">
          <v:rect id="_x0000_i1027" alt="" style="width:468pt;height:.05pt;mso-width-percent:0;mso-height-percent:0;mso-width-percent:0;mso-height-percent:0" o:hralign="center" o:hrstd="t" o:hr="t"/>
        </w:pict>
      </w:r>
    </w:p>
    <w:p w14:paraId="257AE7C7" w14:textId="77777777" w:rsidR="004E30F1" w:rsidRDefault="00000000">
      <w:pPr>
        <w:pStyle w:val="FirstParagraph"/>
      </w:pPr>
      <w:r>
        <w:t>Certification: I understand that records requested under OPRA are public and may be disclosed. I certify that I have not been convicted of an indictable offense in New Jersey and that I am requesting records in accordance with N.J.S.A. 47:1A-1 et seq.</w:t>
      </w:r>
    </w:p>
    <w:p w14:paraId="771A8EAA" w14:textId="77777777" w:rsidR="004E30F1" w:rsidRDefault="00000000">
      <w:pPr>
        <w:pStyle w:val="BodyText"/>
      </w:pPr>
      <w:r>
        <w:t>Signature: __________________________ Date: ____________________</w:t>
      </w:r>
    </w:p>
    <w:p w14:paraId="50DFFF23" w14:textId="77777777" w:rsidR="004E30F1" w:rsidRDefault="00E32658">
      <w:r>
        <w:rPr>
          <w:noProof/>
        </w:rPr>
        <w:pict w14:anchorId="6DBAF743">
          <v:rect id="_x0000_i1026" alt="" style="width:468pt;height:.05pt;mso-width-percent:0;mso-height-percent:0;mso-width-percent:0;mso-height-percent:0" o:hralign="center" o:hrstd="t" o:hr="t"/>
        </w:pict>
      </w:r>
    </w:p>
    <w:p w14:paraId="500715A5" w14:textId="77777777" w:rsidR="00A93E34" w:rsidRDefault="00A93E34">
      <w:pPr>
        <w:pStyle w:val="FirstParagraph"/>
      </w:pPr>
    </w:p>
    <w:p w14:paraId="4585DBE8" w14:textId="77777777" w:rsidR="00A93E34" w:rsidRDefault="00A93E34">
      <w:pPr>
        <w:pStyle w:val="FirstParagraph"/>
      </w:pPr>
    </w:p>
    <w:p w14:paraId="5C239E37" w14:textId="77777777" w:rsidR="00A93E34" w:rsidRDefault="00A93E34">
      <w:pPr>
        <w:pStyle w:val="FirstParagraph"/>
      </w:pPr>
    </w:p>
    <w:p w14:paraId="3C4BCF09" w14:textId="3B523763" w:rsidR="004E30F1" w:rsidRDefault="00000000">
      <w:pPr>
        <w:pStyle w:val="FirstParagraph"/>
      </w:pPr>
      <w:r>
        <w:t>Agency Use Only: Date Received: ___________________ Response Due: ___________________ Extension Requested: [ ] Yes [ ] No Custodian of Records: ___________________ Disposition: [ ] Granted [ ] Denied [ ] Partial [ ] Other Date Completed: ___________________</w:t>
      </w:r>
    </w:p>
    <w:p w14:paraId="435266A2" w14:textId="77777777" w:rsidR="004E30F1" w:rsidRDefault="00E32658">
      <w:r>
        <w:rPr>
          <w:noProof/>
        </w:rPr>
        <w:pict w14:anchorId="4095A95E">
          <v:rect id="_x0000_i1025" alt="" style="width:468pt;height:.05pt;mso-width-percent:0;mso-height-percent:0;mso-width-percent:0;mso-height-percent:0" o:hralign="center" o:hrstd="t" o:hr="t"/>
        </w:pict>
      </w:r>
    </w:p>
    <w:p w14:paraId="4B3830F0" w14:textId="77777777" w:rsidR="004E30F1" w:rsidRDefault="00000000">
      <w:pPr>
        <w:pStyle w:val="FirstParagraph"/>
      </w:pPr>
      <w:r>
        <w:t>Instructions for Submitting an OPRA Request: Requests may be submitted: - By email to info@lakehopatcongcommission.org - By mail to P.O. Box 851, 260 Lakeside Blvd., Landing, NJ 07850 - In person at an announced Commission meeting or by appointment</w:t>
      </w:r>
    </w:p>
    <w:p w14:paraId="45BA4A18" w14:textId="77777777" w:rsidR="004E30F1" w:rsidRDefault="00000000">
      <w:pPr>
        <w:pStyle w:val="BodyText"/>
      </w:pPr>
      <w:r>
        <w:t>Responses will be provided within seven (7) business days unless an extension is necessary.</w:t>
      </w:r>
    </w:p>
    <w:sectPr w:rsidR="004E30F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A42CE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376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0F1"/>
    <w:rsid w:val="004E30F1"/>
    <w:rsid w:val="006D4855"/>
    <w:rsid w:val="00A93E34"/>
    <w:rsid w:val="00D83757"/>
    <w:rsid w:val="00E3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B10B5"/>
  <w15:docId w15:val="{5D0CB77B-D5A0-A34C-84C3-4C59B55C4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7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leen Conover</dc:creator>
  <cp:keywords/>
  <cp:lastModifiedBy>Colleen Conover</cp:lastModifiedBy>
  <cp:revision>3</cp:revision>
  <dcterms:created xsi:type="dcterms:W3CDTF">2025-10-21T18:34:00Z</dcterms:created>
  <dcterms:modified xsi:type="dcterms:W3CDTF">2025-10-21T18:34:00Z</dcterms:modified>
</cp:coreProperties>
</file>